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0A7D1" w14:textId="2E0C8E63" w:rsidR="002C78BE" w:rsidRPr="002E0B75" w:rsidRDefault="00EC7927" w:rsidP="007F4160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36"/>
          <w:szCs w:val="36"/>
        </w:rPr>
        <w:t>REQUIRIMENTO</w:t>
      </w:r>
    </w:p>
    <w:p w14:paraId="795BB8E4" w14:textId="32BF3B9D" w:rsidR="00072069" w:rsidRDefault="00072069" w:rsidP="00F619FE">
      <w:pPr>
        <w:pStyle w:val="PargrafodaLista"/>
        <w:spacing w:after="0" w:line="360" w:lineRule="auto"/>
        <w:ind w:left="0"/>
        <w:jc w:val="center"/>
        <w:rPr>
          <w:rFonts w:ascii="Arial" w:hAnsi="Arial" w:cs="Arial"/>
          <w:sz w:val="28"/>
          <w:szCs w:val="28"/>
        </w:rPr>
      </w:pPr>
    </w:p>
    <w:p w14:paraId="6D5ED318" w14:textId="7DC60288" w:rsidR="00EC7927" w:rsidRPr="00EC7927" w:rsidRDefault="00EC7927" w:rsidP="00F619FE">
      <w:pPr>
        <w:pStyle w:val="PargrafodaLista"/>
        <w:spacing w:after="0" w:line="360" w:lineRule="auto"/>
        <w:ind w:left="0"/>
        <w:jc w:val="center"/>
        <w:rPr>
          <w:rFonts w:ascii="Arial" w:hAnsi="Arial" w:cs="Arial"/>
          <w:b/>
          <w:bCs/>
          <w:sz w:val="24"/>
          <w:szCs w:val="24"/>
        </w:rPr>
      </w:pPr>
      <w:r w:rsidRPr="00EC7927">
        <w:rPr>
          <w:rFonts w:ascii="Arial" w:hAnsi="Arial" w:cs="Arial"/>
          <w:b/>
          <w:bCs/>
          <w:sz w:val="24"/>
          <w:szCs w:val="24"/>
        </w:rPr>
        <w:t>PRORROGAÇÃO DE PRAZO PARA [DEFESA DE EXAME DE QUALIFICAÇÃO | DEFESA DE DISSERTAÇÃO DE MESTRADO | DEFESA DE TESE DE DOUTORADO]</w:t>
      </w:r>
    </w:p>
    <w:p w14:paraId="3F776961" w14:textId="77777777" w:rsidR="00072069" w:rsidRPr="002E0B75" w:rsidRDefault="00072069" w:rsidP="00F619FE">
      <w:pPr>
        <w:pStyle w:val="PargrafodaLista"/>
        <w:spacing w:after="0" w:line="360" w:lineRule="auto"/>
        <w:ind w:left="0"/>
        <w:jc w:val="center"/>
        <w:rPr>
          <w:rFonts w:ascii="Arial" w:hAnsi="Arial" w:cs="Arial"/>
          <w:sz w:val="28"/>
          <w:szCs w:val="28"/>
        </w:rPr>
      </w:pPr>
    </w:p>
    <w:p w14:paraId="5744FBCD" w14:textId="4ED310C6" w:rsidR="00F619FE" w:rsidRDefault="00EC7927" w:rsidP="00EC7927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C7927">
        <w:rPr>
          <w:rFonts w:ascii="Arial" w:hAnsi="Arial" w:cs="Arial"/>
          <w:b/>
          <w:bCs/>
          <w:sz w:val="24"/>
          <w:szCs w:val="24"/>
        </w:rPr>
        <w:t xml:space="preserve">Nome do aluno: </w:t>
      </w:r>
    </w:p>
    <w:p w14:paraId="5E550415" w14:textId="71442886" w:rsidR="00EC7927" w:rsidRDefault="00EC7927" w:rsidP="00EC7927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Matrícula:</w:t>
      </w:r>
    </w:p>
    <w:p w14:paraId="5ED3A3EC" w14:textId="11CA53A1" w:rsidR="00EC7927" w:rsidRDefault="00EC7927" w:rsidP="00EC7927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Orientador:</w:t>
      </w:r>
    </w:p>
    <w:p w14:paraId="19F710C5" w14:textId="01894763" w:rsidR="00EC7927" w:rsidRDefault="00EC7927" w:rsidP="00EC7927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urso:</w:t>
      </w:r>
    </w:p>
    <w:p w14:paraId="0A846095" w14:textId="1379EFC7" w:rsidR="00EC7927" w:rsidRDefault="00EC7927" w:rsidP="00EC7927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6EDA87F" w14:textId="77777777" w:rsidR="00EC7927" w:rsidRDefault="00EC7927" w:rsidP="00EC7927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azo requerido:</w:t>
      </w:r>
    </w:p>
    <w:p w14:paraId="42D295AD" w14:textId="26AD71A6" w:rsidR="00EC7927" w:rsidRPr="00EC7927" w:rsidRDefault="00EC7927" w:rsidP="00EC7927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EC7927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</w:t>
      </w:r>
    </w:p>
    <w:p w14:paraId="52DF6948" w14:textId="27070687" w:rsidR="00EC7927" w:rsidRDefault="00EC7927" w:rsidP="00EC7927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Justificativa</w:t>
      </w:r>
    </w:p>
    <w:p w14:paraId="140E1763" w14:textId="77777777" w:rsidR="00EC7927" w:rsidRPr="00EC7927" w:rsidRDefault="00EC7927" w:rsidP="00EC7927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EC7927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</w:t>
      </w:r>
    </w:p>
    <w:p w14:paraId="7BA3DB4C" w14:textId="77777777" w:rsidR="00EC7927" w:rsidRPr="00EC7927" w:rsidRDefault="00EC7927" w:rsidP="00EC7927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EC7927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</w:t>
      </w:r>
    </w:p>
    <w:p w14:paraId="3FCE398E" w14:textId="6582D9DF" w:rsidR="001E3D08" w:rsidRPr="002E0B75" w:rsidRDefault="001E3D08" w:rsidP="00EC7927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67ED1F52" w14:textId="78D69832" w:rsidR="001E3D08" w:rsidRDefault="001E3D08" w:rsidP="00EC7927">
      <w:pPr>
        <w:spacing w:after="0" w:line="360" w:lineRule="auto"/>
        <w:jc w:val="right"/>
        <w:rPr>
          <w:rFonts w:ascii="Arial" w:hAnsi="Arial" w:cs="Arial"/>
          <w:sz w:val="24"/>
          <w:szCs w:val="24"/>
        </w:rPr>
      </w:pPr>
      <w:r w:rsidRPr="002E0B75">
        <w:rPr>
          <w:rFonts w:ascii="Arial" w:hAnsi="Arial" w:cs="Arial"/>
          <w:sz w:val="24"/>
          <w:szCs w:val="24"/>
        </w:rPr>
        <w:t xml:space="preserve">Rio de Janeiro, </w:t>
      </w:r>
      <w:r w:rsidR="00F619FE">
        <w:rPr>
          <w:rFonts w:ascii="Arial" w:hAnsi="Arial" w:cs="Arial"/>
          <w:sz w:val="24"/>
          <w:szCs w:val="24"/>
        </w:rPr>
        <w:t>03</w:t>
      </w:r>
      <w:r w:rsidRPr="002E0B75">
        <w:rPr>
          <w:rFonts w:ascii="Arial" w:hAnsi="Arial" w:cs="Arial"/>
          <w:sz w:val="24"/>
          <w:szCs w:val="24"/>
        </w:rPr>
        <w:t xml:space="preserve"> de </w:t>
      </w:r>
      <w:r w:rsidR="00F619FE">
        <w:rPr>
          <w:rFonts w:ascii="Arial" w:hAnsi="Arial" w:cs="Arial"/>
          <w:sz w:val="24"/>
          <w:szCs w:val="24"/>
        </w:rPr>
        <w:t>fevereiro</w:t>
      </w:r>
      <w:r w:rsidRPr="002E0B75">
        <w:rPr>
          <w:rFonts w:ascii="Arial" w:hAnsi="Arial" w:cs="Arial"/>
          <w:sz w:val="24"/>
          <w:szCs w:val="24"/>
        </w:rPr>
        <w:t xml:space="preserve"> de </w:t>
      </w:r>
      <w:r w:rsidR="00E21F1A" w:rsidRPr="002E0B75">
        <w:rPr>
          <w:rFonts w:ascii="Arial" w:hAnsi="Arial" w:cs="Arial"/>
          <w:sz w:val="24"/>
          <w:szCs w:val="24"/>
        </w:rPr>
        <w:t>202</w:t>
      </w:r>
      <w:r w:rsidR="00F619FE">
        <w:rPr>
          <w:rFonts w:ascii="Arial" w:hAnsi="Arial" w:cs="Arial"/>
          <w:sz w:val="24"/>
          <w:szCs w:val="24"/>
        </w:rPr>
        <w:t>3</w:t>
      </w:r>
      <w:r w:rsidRPr="002E0B75">
        <w:rPr>
          <w:rFonts w:ascii="Arial" w:hAnsi="Arial" w:cs="Arial"/>
          <w:sz w:val="24"/>
          <w:szCs w:val="24"/>
        </w:rPr>
        <w:t>.</w:t>
      </w:r>
    </w:p>
    <w:p w14:paraId="5B99B325" w14:textId="327A6B62" w:rsidR="00EC7927" w:rsidRDefault="00EC7927" w:rsidP="00EC7927">
      <w:pPr>
        <w:spacing w:after="0" w:line="360" w:lineRule="auto"/>
        <w:jc w:val="right"/>
        <w:rPr>
          <w:rFonts w:ascii="Arial" w:hAnsi="Arial" w:cs="Arial"/>
          <w:sz w:val="24"/>
          <w:szCs w:val="24"/>
        </w:rPr>
      </w:pPr>
    </w:p>
    <w:p w14:paraId="1D765962" w14:textId="5FFB41F7" w:rsidR="00EC7927" w:rsidRDefault="00EC7927" w:rsidP="00EC7927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</w:t>
      </w:r>
    </w:p>
    <w:p w14:paraId="451E879B" w14:textId="052E46AA" w:rsidR="00EC7927" w:rsidRPr="002E0B75" w:rsidRDefault="00EC7927" w:rsidP="00EC7927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sinatura do Aluno</w:t>
      </w:r>
    </w:p>
    <w:p w14:paraId="57D2F1E2" w14:textId="65BE5184" w:rsidR="00DB1C80" w:rsidRDefault="00DB1C80" w:rsidP="001E3D08">
      <w:pPr>
        <w:pStyle w:val="PargrafodaLista"/>
        <w:spacing w:after="0"/>
        <w:ind w:left="0" w:right="709"/>
        <w:jc w:val="both"/>
        <w:rPr>
          <w:rFonts w:ascii="Arial" w:hAnsi="Arial" w:cs="Arial"/>
          <w:sz w:val="24"/>
          <w:szCs w:val="24"/>
        </w:rPr>
      </w:pPr>
    </w:p>
    <w:p w14:paraId="36127E58" w14:textId="77777777" w:rsidR="00EC7927" w:rsidRDefault="00EC7927" w:rsidP="00EC7927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</w:p>
    <w:p w14:paraId="16EF5811" w14:textId="11B70A4A" w:rsidR="00EC7927" w:rsidRDefault="00EC7927" w:rsidP="00EC7927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</w:t>
      </w:r>
    </w:p>
    <w:p w14:paraId="043FF686" w14:textId="6C409178" w:rsidR="00AC208B" w:rsidRPr="002E0B75" w:rsidRDefault="00EC7927" w:rsidP="00EC7927">
      <w:pPr>
        <w:spacing w:after="0" w:line="240" w:lineRule="auto"/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24"/>
          <w:szCs w:val="24"/>
        </w:rPr>
        <w:t xml:space="preserve">Assinatura do </w:t>
      </w:r>
      <w:r>
        <w:rPr>
          <w:rFonts w:ascii="Arial" w:hAnsi="Arial" w:cs="Arial"/>
          <w:sz w:val="24"/>
          <w:szCs w:val="24"/>
        </w:rPr>
        <w:t>Orientador</w:t>
      </w:r>
    </w:p>
    <w:sectPr w:rsidR="00AC208B" w:rsidRPr="002E0B75" w:rsidSect="008713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1417" w:right="1274" w:bottom="1417" w:left="1418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3B196" w14:textId="77777777" w:rsidR="00BD1348" w:rsidRDefault="00BD1348" w:rsidP="005D415E">
      <w:pPr>
        <w:spacing w:after="0" w:line="240" w:lineRule="auto"/>
      </w:pPr>
      <w:r>
        <w:separator/>
      </w:r>
    </w:p>
  </w:endnote>
  <w:endnote w:type="continuationSeparator" w:id="0">
    <w:p w14:paraId="7007F4AC" w14:textId="77777777" w:rsidR="00BD1348" w:rsidRDefault="00BD1348" w:rsidP="005D41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874B2" w14:textId="77777777" w:rsidR="00E00E14" w:rsidRDefault="00E00E14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FF4C6" w14:textId="76BD0D10" w:rsidR="00535BF3" w:rsidRPr="00E00E14" w:rsidRDefault="00A821BE" w:rsidP="00535BF3">
    <w:pPr>
      <w:pStyle w:val="Rodap"/>
      <w:jc w:val="center"/>
      <w:rPr>
        <w:rFonts w:ascii="Arial" w:hAnsi="Arial" w:cs="Arial"/>
        <w:bCs/>
        <w:sz w:val="18"/>
        <w:szCs w:val="16"/>
      </w:rPr>
    </w:pPr>
    <w:r w:rsidRPr="00E00E14">
      <w:rPr>
        <w:rFonts w:ascii="Arial" w:hAnsi="Arial" w:cs="Arial"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DAB235C" wp14:editId="39B41491">
              <wp:simplePos x="0" y="0"/>
              <wp:positionH relativeFrom="margin">
                <wp:align>center</wp:align>
              </wp:positionH>
              <wp:positionV relativeFrom="paragraph">
                <wp:posOffset>-10160</wp:posOffset>
              </wp:positionV>
              <wp:extent cx="6657975" cy="0"/>
              <wp:effectExtent l="0" t="0" r="0" b="0"/>
              <wp:wrapNone/>
              <wp:docPr id="95" name="Conector reto 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79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19248F3" id="Conector reto 95" o:spid="_x0000_s1026" style="position:absolute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.8pt" to="524.25pt,-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" strokecolor="black [3200]" strokeweight=".5pt">
              <v:stroke joinstyle="miter"/>
              <w10:wrap anchorx="margin"/>
            </v:line>
          </w:pict>
        </mc:Fallback>
      </mc:AlternateContent>
    </w:r>
    <w:r w:rsidR="00535BF3" w:rsidRPr="00E00E14">
      <w:rPr>
        <w:rFonts w:ascii="Arial" w:hAnsi="Arial" w:cs="Arial"/>
        <w:bCs/>
        <w:sz w:val="18"/>
        <w:szCs w:val="16"/>
      </w:rPr>
      <w:t>CCET - Avenida Pasteur, 458 - Urca - Rio de Janeiro / RJ - CEP: 22290-240 - Telefone: (21)3873-64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48B83" w14:textId="77777777" w:rsidR="00E00E14" w:rsidRDefault="00E00E1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163DB" w14:textId="77777777" w:rsidR="00BD1348" w:rsidRDefault="00BD1348" w:rsidP="005D415E">
      <w:pPr>
        <w:spacing w:after="0" w:line="240" w:lineRule="auto"/>
      </w:pPr>
      <w:r>
        <w:separator/>
      </w:r>
    </w:p>
  </w:footnote>
  <w:footnote w:type="continuationSeparator" w:id="0">
    <w:p w14:paraId="23D90FBE" w14:textId="77777777" w:rsidR="00BD1348" w:rsidRDefault="00BD1348" w:rsidP="005D41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7D3A5" w14:textId="77777777" w:rsidR="00E00E14" w:rsidRDefault="00E00E14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38D78" w14:textId="40CE47C9" w:rsidR="005D415E" w:rsidRPr="002E0B75" w:rsidRDefault="0087137D" w:rsidP="008E0FF1">
    <w:pPr>
      <w:pStyle w:val="Cabealho"/>
      <w:ind w:left="2835"/>
      <w:rPr>
        <w:rFonts w:ascii="Arial" w:hAnsi="Arial" w:cs="Arial"/>
        <w:bCs/>
        <w:sz w:val="18"/>
        <w:szCs w:val="18"/>
      </w:rPr>
    </w:pPr>
    <w:r w:rsidRPr="002E0B75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057B9DBF" wp14:editId="1F64781E">
          <wp:simplePos x="0" y="0"/>
          <wp:positionH relativeFrom="margin">
            <wp:posOffset>-443230</wp:posOffset>
          </wp:positionH>
          <wp:positionV relativeFrom="paragraph">
            <wp:posOffset>-26670</wp:posOffset>
          </wp:positionV>
          <wp:extent cx="2162175" cy="587825"/>
          <wp:effectExtent l="0" t="0" r="0" b="3175"/>
          <wp:wrapNone/>
          <wp:docPr id="94" name="Imagem 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2175" cy="587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D415E" w:rsidRPr="002E0B75">
      <w:rPr>
        <w:rFonts w:ascii="Arial" w:hAnsi="Arial" w:cs="Arial"/>
        <w:bCs/>
        <w:sz w:val="18"/>
        <w:szCs w:val="18"/>
      </w:rPr>
      <w:t>UNIVERSIDADE FEDERAL DO ESTADO DO RIO DE JANEIRO – UNIRIO</w:t>
    </w:r>
  </w:p>
  <w:p w14:paraId="475720F1" w14:textId="69DF185E" w:rsidR="005D415E" w:rsidRPr="002E0B75" w:rsidRDefault="005D415E" w:rsidP="008E0FF1">
    <w:pPr>
      <w:pStyle w:val="Cabealho"/>
      <w:ind w:left="2835"/>
      <w:rPr>
        <w:rFonts w:ascii="Arial" w:hAnsi="Arial" w:cs="Arial"/>
        <w:bCs/>
        <w:sz w:val="18"/>
        <w:szCs w:val="18"/>
      </w:rPr>
    </w:pPr>
    <w:r w:rsidRPr="002E0B75">
      <w:rPr>
        <w:rFonts w:ascii="Arial" w:hAnsi="Arial" w:cs="Arial"/>
        <w:bCs/>
        <w:sz w:val="18"/>
        <w:szCs w:val="18"/>
      </w:rPr>
      <w:t>CENTRO DE CIÊNCIAS EXATAS E TECNOLOGIA – CCET</w:t>
    </w:r>
  </w:p>
  <w:p w14:paraId="74978A33" w14:textId="7CF28382" w:rsidR="005D415E" w:rsidRPr="002E0B75" w:rsidRDefault="005D415E" w:rsidP="008E0FF1">
    <w:pPr>
      <w:pStyle w:val="Cabealho"/>
      <w:ind w:left="2835"/>
      <w:rPr>
        <w:rFonts w:ascii="Arial" w:hAnsi="Arial" w:cs="Arial"/>
        <w:bCs/>
        <w:sz w:val="18"/>
        <w:szCs w:val="18"/>
      </w:rPr>
    </w:pPr>
    <w:r w:rsidRPr="002E0B75">
      <w:rPr>
        <w:rFonts w:ascii="Arial" w:hAnsi="Arial" w:cs="Arial"/>
        <w:bCs/>
        <w:sz w:val="18"/>
        <w:szCs w:val="18"/>
      </w:rPr>
      <w:t xml:space="preserve">DEPARTAMENTO DE INFORMÁTICA APLICADA </w:t>
    </w:r>
    <w:r w:rsidR="00B93DB8" w:rsidRPr="002E0B75">
      <w:rPr>
        <w:rFonts w:ascii="Arial" w:hAnsi="Arial" w:cs="Arial"/>
        <w:bCs/>
        <w:sz w:val="18"/>
        <w:szCs w:val="18"/>
      </w:rPr>
      <w:t>–</w:t>
    </w:r>
    <w:r w:rsidRPr="002E0B75">
      <w:rPr>
        <w:rFonts w:ascii="Arial" w:hAnsi="Arial" w:cs="Arial"/>
        <w:bCs/>
        <w:sz w:val="18"/>
        <w:szCs w:val="18"/>
      </w:rPr>
      <w:t xml:space="preserve"> DIA</w:t>
    </w:r>
  </w:p>
  <w:p w14:paraId="749DBFC2" w14:textId="6A511131" w:rsidR="00B93DB8" w:rsidRPr="002E0B75" w:rsidRDefault="00A821BE" w:rsidP="008E0FF1">
    <w:pPr>
      <w:pStyle w:val="Cabealho"/>
      <w:ind w:left="2835"/>
      <w:rPr>
        <w:rFonts w:ascii="Arial" w:hAnsi="Arial" w:cs="Arial"/>
        <w:bCs/>
        <w:sz w:val="18"/>
        <w:szCs w:val="18"/>
      </w:rPr>
    </w:pPr>
    <w:r w:rsidRPr="002E0B75">
      <w:rPr>
        <w:rFonts w:ascii="Arial" w:hAnsi="Arial" w:cs="Arial"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CED2714" wp14:editId="7521C034">
              <wp:simplePos x="0" y="0"/>
              <wp:positionH relativeFrom="margin">
                <wp:align>center</wp:align>
              </wp:positionH>
              <wp:positionV relativeFrom="paragraph">
                <wp:posOffset>198755</wp:posOffset>
              </wp:positionV>
              <wp:extent cx="6657975" cy="0"/>
              <wp:effectExtent l="0" t="0" r="0" b="0"/>
              <wp:wrapNone/>
              <wp:docPr id="71" name="Conector reto 7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79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A9C356B" id="Conector reto 71" o:spid="_x0000_s1026" style="position:absolute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5.65pt" to="524.2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" strokecolor="black [3200]" strokeweight=".5pt">
              <v:stroke joinstyle="miter"/>
              <w10:wrap anchorx="margin"/>
            </v:line>
          </w:pict>
        </mc:Fallback>
      </mc:AlternateContent>
    </w:r>
    <w:r w:rsidR="0087137D" w:rsidRPr="002E0B75">
      <w:rPr>
        <w:rFonts w:ascii="Arial" w:hAnsi="Arial" w:cs="Arial"/>
        <w:bCs/>
        <w:sz w:val="18"/>
        <w:szCs w:val="18"/>
      </w:rPr>
      <w:t>PROGRAMA DE PÓS-GRADUAÇÃO EM INFORMÁTICA – PPGI</w:t>
    </w:r>
  </w:p>
  <w:p w14:paraId="607761AB" w14:textId="0026B1D6" w:rsidR="00A821BE" w:rsidRPr="002E0B75" w:rsidRDefault="00A821BE" w:rsidP="008E0FF1">
    <w:pPr>
      <w:pStyle w:val="Cabealho"/>
      <w:ind w:left="2835"/>
      <w:rPr>
        <w:rFonts w:ascii="Arial" w:hAnsi="Arial" w:cs="Arial"/>
        <w:bCs/>
        <w:sz w:val="18"/>
        <w:szCs w:val="18"/>
      </w:rPr>
    </w:pPr>
  </w:p>
  <w:p w14:paraId="67810FBE" w14:textId="77777777" w:rsidR="003D39E4" w:rsidRPr="002E0B75" w:rsidRDefault="003D39E4" w:rsidP="008E0FF1">
    <w:pPr>
      <w:pStyle w:val="Cabealho"/>
      <w:ind w:left="2835"/>
      <w:rPr>
        <w:rFonts w:ascii="Arial" w:hAnsi="Arial" w:cs="Arial"/>
        <w:bCs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41D78" w14:textId="77777777" w:rsidR="00E00E14" w:rsidRDefault="00E00E1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745D8"/>
    <w:multiLevelType w:val="hybridMultilevel"/>
    <w:tmpl w:val="64CEA0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4867"/>
    <w:multiLevelType w:val="hybridMultilevel"/>
    <w:tmpl w:val="B85E5FE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007A9"/>
    <w:multiLevelType w:val="hybridMultilevel"/>
    <w:tmpl w:val="FE42ADAE"/>
    <w:lvl w:ilvl="0" w:tplc="04160001">
      <w:start w:val="1"/>
      <w:numFmt w:val="bullet"/>
      <w:lvlText w:val=""/>
      <w:lvlJc w:val="left"/>
      <w:pPr>
        <w:ind w:left="71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3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5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7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9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1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3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5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74" w:hanging="360"/>
      </w:pPr>
      <w:rPr>
        <w:rFonts w:ascii="Wingdings" w:hAnsi="Wingdings" w:hint="default"/>
      </w:rPr>
    </w:lvl>
  </w:abstractNum>
  <w:abstractNum w:abstractNumId="3" w15:restartNumberingAfterBreak="0">
    <w:nsid w:val="21B0206A"/>
    <w:multiLevelType w:val="hybridMultilevel"/>
    <w:tmpl w:val="8D28DC3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16F5C"/>
    <w:multiLevelType w:val="hybridMultilevel"/>
    <w:tmpl w:val="E550EE5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D314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9C5682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49709BF"/>
    <w:multiLevelType w:val="hybridMultilevel"/>
    <w:tmpl w:val="329E4F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E67716"/>
    <w:multiLevelType w:val="hybridMultilevel"/>
    <w:tmpl w:val="D56C4652"/>
    <w:lvl w:ilvl="0" w:tplc="0416000F">
      <w:start w:val="1"/>
      <w:numFmt w:val="decimal"/>
      <w:lvlText w:val="%1."/>
      <w:lvlJc w:val="left"/>
      <w:pPr>
        <w:ind w:left="1287" w:hanging="360"/>
      </w:pPr>
    </w:lvl>
    <w:lvl w:ilvl="1" w:tplc="04160019">
      <w:start w:val="1"/>
      <w:numFmt w:val="lowerLetter"/>
      <w:lvlText w:val="%2."/>
      <w:lvlJc w:val="left"/>
      <w:pPr>
        <w:ind w:left="2007" w:hanging="360"/>
      </w:pPr>
    </w:lvl>
    <w:lvl w:ilvl="2" w:tplc="0416001B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4E153388"/>
    <w:multiLevelType w:val="hybridMultilevel"/>
    <w:tmpl w:val="3FDAD7E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9568FE"/>
    <w:multiLevelType w:val="hybridMultilevel"/>
    <w:tmpl w:val="5422EC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284C93"/>
    <w:multiLevelType w:val="hybridMultilevel"/>
    <w:tmpl w:val="CF9A02B4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5"/>
  </w:num>
  <w:num w:numId="4">
    <w:abstractNumId w:val="4"/>
  </w:num>
  <w:num w:numId="5">
    <w:abstractNumId w:val="3"/>
  </w:num>
  <w:num w:numId="6">
    <w:abstractNumId w:val="9"/>
  </w:num>
  <w:num w:numId="7">
    <w:abstractNumId w:val="6"/>
  </w:num>
  <w:num w:numId="8">
    <w:abstractNumId w:val="7"/>
  </w:num>
  <w:num w:numId="9">
    <w:abstractNumId w:val="1"/>
  </w:num>
  <w:num w:numId="10">
    <w:abstractNumId w:val="0"/>
  </w:num>
  <w:num w:numId="11">
    <w:abstractNumId w:val="1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szAys7S0NDGwtDBT0lEKTi0uzszPAykwrwUAvQFUuCwAAAA="/>
  </w:docVars>
  <w:rsids>
    <w:rsidRoot w:val="005D415E"/>
    <w:rsid w:val="0003390B"/>
    <w:rsid w:val="000636BF"/>
    <w:rsid w:val="00072069"/>
    <w:rsid w:val="000C4AD6"/>
    <w:rsid w:val="001452C6"/>
    <w:rsid w:val="00187B82"/>
    <w:rsid w:val="00197F60"/>
    <w:rsid w:val="001E3D08"/>
    <w:rsid w:val="002702E4"/>
    <w:rsid w:val="0028278B"/>
    <w:rsid w:val="002C78BE"/>
    <w:rsid w:val="002E052B"/>
    <w:rsid w:val="002E0599"/>
    <w:rsid w:val="002E0B75"/>
    <w:rsid w:val="00316776"/>
    <w:rsid w:val="003272BC"/>
    <w:rsid w:val="003D39E4"/>
    <w:rsid w:val="003E4CD6"/>
    <w:rsid w:val="003E7F08"/>
    <w:rsid w:val="004C1C83"/>
    <w:rsid w:val="00523DF6"/>
    <w:rsid w:val="00535BF3"/>
    <w:rsid w:val="00543974"/>
    <w:rsid w:val="00564439"/>
    <w:rsid w:val="0057756E"/>
    <w:rsid w:val="0058584D"/>
    <w:rsid w:val="005938C5"/>
    <w:rsid w:val="005D415E"/>
    <w:rsid w:val="005E039A"/>
    <w:rsid w:val="005E174A"/>
    <w:rsid w:val="00617E4A"/>
    <w:rsid w:val="006761B7"/>
    <w:rsid w:val="0069015B"/>
    <w:rsid w:val="006A17DF"/>
    <w:rsid w:val="006D35A5"/>
    <w:rsid w:val="006E15C5"/>
    <w:rsid w:val="00753AE3"/>
    <w:rsid w:val="007F4040"/>
    <w:rsid w:val="007F4160"/>
    <w:rsid w:val="00816A8E"/>
    <w:rsid w:val="00830BC2"/>
    <w:rsid w:val="0087137D"/>
    <w:rsid w:val="008775AC"/>
    <w:rsid w:val="008A6B43"/>
    <w:rsid w:val="008D6066"/>
    <w:rsid w:val="008E0FF1"/>
    <w:rsid w:val="00940561"/>
    <w:rsid w:val="00952AAF"/>
    <w:rsid w:val="00955D23"/>
    <w:rsid w:val="009734B1"/>
    <w:rsid w:val="009A0E8E"/>
    <w:rsid w:val="009A3E3D"/>
    <w:rsid w:val="009F3E04"/>
    <w:rsid w:val="00A20857"/>
    <w:rsid w:val="00A34C17"/>
    <w:rsid w:val="00A37B9A"/>
    <w:rsid w:val="00A421BE"/>
    <w:rsid w:val="00A70289"/>
    <w:rsid w:val="00A821BE"/>
    <w:rsid w:val="00A950A3"/>
    <w:rsid w:val="00AA28B4"/>
    <w:rsid w:val="00AC208B"/>
    <w:rsid w:val="00AD6C5C"/>
    <w:rsid w:val="00B1559F"/>
    <w:rsid w:val="00B2100D"/>
    <w:rsid w:val="00B315F6"/>
    <w:rsid w:val="00B4096E"/>
    <w:rsid w:val="00B42BBC"/>
    <w:rsid w:val="00B42CE6"/>
    <w:rsid w:val="00B93DB8"/>
    <w:rsid w:val="00BA0E3B"/>
    <w:rsid w:val="00BD1348"/>
    <w:rsid w:val="00C06338"/>
    <w:rsid w:val="00C426DE"/>
    <w:rsid w:val="00C42E7E"/>
    <w:rsid w:val="00C61E91"/>
    <w:rsid w:val="00C96CC8"/>
    <w:rsid w:val="00D118B9"/>
    <w:rsid w:val="00D564FE"/>
    <w:rsid w:val="00DB1C80"/>
    <w:rsid w:val="00DB4BB7"/>
    <w:rsid w:val="00DF2A88"/>
    <w:rsid w:val="00E00E14"/>
    <w:rsid w:val="00E0146A"/>
    <w:rsid w:val="00E03222"/>
    <w:rsid w:val="00E11793"/>
    <w:rsid w:val="00E11E76"/>
    <w:rsid w:val="00E21F1A"/>
    <w:rsid w:val="00E44F7A"/>
    <w:rsid w:val="00EB5B2F"/>
    <w:rsid w:val="00EC7927"/>
    <w:rsid w:val="00F619FE"/>
    <w:rsid w:val="00FC2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C8B99C"/>
  <w15:chartTrackingRefBased/>
  <w15:docId w15:val="{E132F831-A3AB-4BA0-ABB5-E4D57FB46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5D415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D415E"/>
  </w:style>
  <w:style w:type="paragraph" w:styleId="Rodap">
    <w:name w:val="footer"/>
    <w:basedOn w:val="Normal"/>
    <w:link w:val="RodapChar"/>
    <w:uiPriority w:val="99"/>
    <w:unhideWhenUsed/>
    <w:rsid w:val="005D415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D415E"/>
  </w:style>
  <w:style w:type="paragraph" w:styleId="PargrafodaLista">
    <w:name w:val="List Paragraph"/>
    <w:basedOn w:val="Normal"/>
    <w:uiPriority w:val="34"/>
    <w:qFormat/>
    <w:rsid w:val="00B93DB8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955D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55D23"/>
    <w:rPr>
      <w:rFonts w:ascii="Segoe UI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7F4160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F4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753AE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4C1C83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01AAEB-0CAB-42CE-B5D4-31B73CD72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155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u Classe</dc:creator>
  <cp:keywords/>
  <dc:description/>
  <cp:lastModifiedBy>Tadeu Classe</cp:lastModifiedBy>
  <cp:revision>38</cp:revision>
  <cp:lastPrinted>2022-03-30T12:05:00Z</cp:lastPrinted>
  <dcterms:created xsi:type="dcterms:W3CDTF">2020-10-27T19:59:00Z</dcterms:created>
  <dcterms:modified xsi:type="dcterms:W3CDTF">2023-02-06T17:29:00Z</dcterms:modified>
</cp:coreProperties>
</file>